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19A6A6" w14:textId="77777777" w:rsidR="00B015CE" w:rsidRDefault="005B0B0E" w:rsidP="000E18A5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t>LUCHAO QI</w:t>
      </w:r>
      <w:r w:rsidR="000E18A5">
        <w:rPr>
          <w:b/>
          <w:bCs/>
          <w:sz w:val="40"/>
          <w:szCs w:val="40"/>
          <w:lang w:eastAsia="en-US"/>
        </w:rPr>
        <w:tab/>
      </w:r>
    </w:p>
    <w:p w14:paraId="501ADE98" w14:textId="77777777" w:rsidR="005B0B0E" w:rsidRPr="00B015CE" w:rsidRDefault="000E18A5" w:rsidP="005B0B0E">
      <w:pPr>
        <w:tabs>
          <w:tab w:val="right" w:pos="10080"/>
        </w:tabs>
        <w:rPr>
          <w:b/>
          <w:bCs/>
          <w:sz w:val="40"/>
          <w:szCs w:val="40"/>
          <w:lang w:eastAsia="en-US"/>
        </w:rPr>
      </w:pPr>
      <w:r>
        <w:t>Baltimore, MD</w:t>
      </w:r>
      <w:r w:rsidR="00B015CE">
        <w:rPr>
          <w:b/>
          <w:bCs/>
          <w:sz w:val="40"/>
          <w:szCs w:val="40"/>
          <w:lang w:eastAsia="en-US"/>
        </w:rPr>
        <w:tab/>
      </w:r>
      <w:hyperlink r:id="rId8" w:history="1">
        <w:r w:rsidR="005B0B0E" w:rsidRPr="00B96FCD">
          <w:rPr>
            <w:rStyle w:val="Hyperlink"/>
          </w:rPr>
          <w:t>lqi9@jhu.edu</w:t>
        </w:r>
      </w:hyperlink>
      <w:r w:rsidR="005B0B0E">
        <w:t xml:space="preserve"> | (443)-839-9129</w:t>
      </w:r>
    </w:p>
    <w:p w14:paraId="31DA5CD4" w14:textId="77777777" w:rsidR="005B0B0E" w:rsidRDefault="00FB7E09" w:rsidP="005B0B0E">
      <w:pPr>
        <w:tabs>
          <w:tab w:val="right" w:pos="10080"/>
        </w:tabs>
      </w:pPr>
      <w:hyperlink r:id="rId9" w:history="1">
        <w:r w:rsidR="005B0B0E">
          <w:rPr>
            <w:rStyle w:val="Hyperlink"/>
          </w:rPr>
          <w:t>https://www.linkedin.com/in/LuchaoQi/</w:t>
        </w:r>
      </w:hyperlink>
      <w:r w:rsidR="005B0B0E">
        <w:tab/>
      </w:r>
      <w:hyperlink r:id="rId10" w:history="1">
        <w:r w:rsidR="005B0B0E">
          <w:rPr>
            <w:rStyle w:val="Hyperlink"/>
          </w:rPr>
          <w:t>https://luchaoqi.com/</w:t>
        </w:r>
      </w:hyperlink>
    </w:p>
    <w:p w14:paraId="2127F20E" w14:textId="77777777" w:rsidR="005B0B0E" w:rsidRDefault="005B0B0E" w:rsidP="00F90FA2"/>
    <w:p w14:paraId="39A2D804" w14:textId="17449646" w:rsidR="000A76E3" w:rsidRPr="00A42668" w:rsidRDefault="00D72D9E" w:rsidP="00A42668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ILE SUMMARY</w:t>
      </w:r>
    </w:p>
    <w:p w14:paraId="792E757E" w14:textId="77777777" w:rsidR="0059398B" w:rsidRDefault="0059398B" w:rsidP="009915BC"/>
    <w:p w14:paraId="6D48EDDB" w14:textId="4F066919" w:rsidR="002A0818" w:rsidRDefault="00D72D9E" w:rsidP="0059398B">
      <w:pPr>
        <w:jc w:val="both"/>
      </w:pPr>
      <w:r w:rsidRPr="00D72D9E">
        <w:t>Technically-sophisticated top performer with comprehensive experience in performing quantitative analysis and data management for analytics studies utilizing state-of-the-art technolo</w:t>
      </w:r>
      <w:r w:rsidR="000B072E">
        <w:t>gies to collect, clean, analyze,</w:t>
      </w:r>
      <w:r w:rsidRPr="00D72D9E">
        <w:t xml:space="preserve"> predict, and effectively communicate information. Expert in analyzing data, drawing insights, and presenting results in a cohesive, intuitive, and simplistic manner to site and executive management in monthly and quarterly meetings. Possess an in-depth understanding of machine learning algorithms and advanced statistics such as regression, time-series forecasting, clustering, decision trees, exploratory data analysis methodology, simulation, scenario analysis, modeling, optimization, unstructured data analysis, and neural networks. </w:t>
      </w:r>
      <w:r w:rsidR="002A0818" w:rsidRPr="00D72D9E">
        <w:t>Proactively contributes to multiple projects to support the solution design process and delivers the analytical models and algorithms to achieve business value.</w:t>
      </w:r>
    </w:p>
    <w:p w14:paraId="37DA8EDB" w14:textId="77777777" w:rsidR="00A42668" w:rsidRPr="005B0B0E" w:rsidRDefault="00A42668" w:rsidP="009915BC"/>
    <w:p w14:paraId="2B27DD04" w14:textId="33569A80" w:rsidR="00AC4C95" w:rsidRDefault="007915CB" w:rsidP="00AC4C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54F86">
        <w:rPr>
          <w:b/>
          <w:bCs/>
          <w:lang w:eastAsia="en-US"/>
        </w:rPr>
        <w:t>TECHNICAL PROFICIENCIES</w:t>
      </w:r>
    </w:p>
    <w:p w14:paraId="75809481" w14:textId="77777777" w:rsidR="00654F86" w:rsidRP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b/>
          <w:bCs/>
          <w:lang w:eastAsia="en-US"/>
        </w:rPr>
      </w:pPr>
      <w:r>
        <w:rPr>
          <w:b/>
          <w:bCs/>
          <w:lang w:eastAsia="en-US"/>
        </w:rPr>
        <w:t xml:space="preserve">Programming: </w:t>
      </w:r>
      <w:r w:rsidRPr="0022645D">
        <w:t>Python, R (Shiny), SQL, Bash (Linux)</w:t>
      </w:r>
    </w:p>
    <w:p w14:paraId="60CE10D2" w14:textId="77777777" w:rsidR="0018503D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Visualization</w:t>
      </w:r>
      <w:r>
        <w:t>:</w:t>
      </w:r>
      <w:r w:rsidR="001665E0">
        <w:t xml:space="preserve"> </w:t>
      </w:r>
      <w:r w:rsidRPr="0022645D">
        <w:t xml:space="preserve">Tableau, Matplotlib, Seaborn, ggplot2, </w:t>
      </w:r>
      <w:proofErr w:type="spellStart"/>
      <w:r w:rsidRPr="0022645D">
        <w:t>plotly</w:t>
      </w:r>
      <w:proofErr w:type="spellEnd"/>
    </w:p>
    <w:p w14:paraId="5C684126" w14:textId="58EF4586" w:rsidR="00654F86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654F86">
        <w:rPr>
          <w:b/>
          <w:bCs/>
        </w:rPr>
        <w:t>Packages &amp; Frameworks</w:t>
      </w:r>
      <w:r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NumPy, Pandas, </w:t>
      </w:r>
      <w:proofErr w:type="spellStart"/>
      <w:r w:rsidR="00706C2F">
        <w:t>Tidyverse</w:t>
      </w:r>
      <w:proofErr w:type="spellEnd"/>
      <w:r w:rsidR="00706C2F">
        <w:t xml:space="preserve">, </w:t>
      </w:r>
      <w:r w:rsidRPr="0022645D">
        <w:t>NLTK, scikit-learn, PyTorch, TensorFlow (Keras), Hadoop</w:t>
      </w:r>
    </w:p>
    <w:p w14:paraId="2698281F" w14:textId="193F3F49" w:rsidR="00654F86" w:rsidRPr="00C31525" w:rsidRDefault="00654F86" w:rsidP="009915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lang w:eastAsia="en-US"/>
        </w:rPr>
      </w:pPr>
      <w:r w:rsidRPr="00654F86">
        <w:rPr>
          <w:b/>
          <w:bCs/>
        </w:rPr>
        <w:t>Machine Learning</w:t>
      </w:r>
      <w:r w:rsidR="00706C2F">
        <w:rPr>
          <w:b/>
          <w:bCs/>
        </w:rPr>
        <w:t xml:space="preserve"> </w:t>
      </w:r>
      <w:r w:rsidR="009B3716">
        <w:rPr>
          <w:b/>
          <w:bCs/>
        </w:rPr>
        <w:t>&amp; Deep Learning</w:t>
      </w:r>
      <w:r w:rsidRPr="00654F86">
        <w:rPr>
          <w:b/>
          <w:bCs/>
        </w:rPr>
        <w:t>:</w:t>
      </w:r>
      <w:r w:rsidR="001665E0">
        <w:rPr>
          <w:b/>
          <w:bCs/>
        </w:rPr>
        <w:t xml:space="preserve"> </w:t>
      </w:r>
      <w:r w:rsidRPr="0022645D">
        <w:t xml:space="preserve">GLM, Random Forest, SVM, PCA, CNN, </w:t>
      </w:r>
      <w:r w:rsidR="009B3716">
        <w:t xml:space="preserve">RNN, </w:t>
      </w:r>
      <w:r w:rsidRPr="0022645D">
        <w:t>Reinforcement Learning</w:t>
      </w:r>
    </w:p>
    <w:p w14:paraId="3647F485" w14:textId="77777777" w:rsidR="0018503D" w:rsidRPr="00C31525" w:rsidRDefault="0018503D" w:rsidP="0018503D">
      <w:pPr>
        <w:rPr>
          <w:lang w:eastAsia="en-US"/>
        </w:rPr>
      </w:pPr>
    </w:p>
    <w:p w14:paraId="017C6232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FESSIONAL EXPERIENCE</w:t>
      </w:r>
    </w:p>
    <w:p w14:paraId="1BCFBD68" w14:textId="77777777" w:rsidR="005C6859" w:rsidRDefault="005C6859" w:rsidP="00A549E4">
      <w:pPr>
        <w:tabs>
          <w:tab w:val="right" w:pos="10080"/>
        </w:tabs>
        <w:rPr>
          <w:b/>
          <w:bCs/>
        </w:rPr>
      </w:pPr>
    </w:p>
    <w:p w14:paraId="0BA1FCD4" w14:textId="343F58E0" w:rsidR="000E365B" w:rsidRPr="00680C30" w:rsidRDefault="000324E3" w:rsidP="00DC173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>The Johns Hopkins Data Science Lab, Baltimore, M</w:t>
      </w:r>
      <w:r>
        <w:rPr>
          <w:b/>
          <w:bCs/>
        </w:rPr>
        <w:t>D</w:t>
      </w:r>
      <w:r w:rsidR="00DC1734">
        <w:rPr>
          <w:b/>
          <w:bCs/>
        </w:rPr>
        <w:tab/>
        <w:t>08/2019–04/</w:t>
      </w:r>
      <w:r w:rsidR="00DC1734" w:rsidRPr="00680C30">
        <w:rPr>
          <w:b/>
          <w:bCs/>
        </w:rPr>
        <w:t>2020</w:t>
      </w:r>
    </w:p>
    <w:p w14:paraId="606CF8EA" w14:textId="77777777" w:rsidR="00451BB3" w:rsidRDefault="000E365B" w:rsidP="000E365B">
      <w:pPr>
        <w:tabs>
          <w:tab w:val="right" w:pos="11194"/>
        </w:tabs>
      </w:pPr>
      <w:r w:rsidRPr="00B96699">
        <w:t>Research Data Scientist</w:t>
      </w:r>
    </w:p>
    <w:p w14:paraId="2BCF0017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Demonstrate</w:t>
      </w:r>
      <w:r>
        <w:rPr>
          <w:rFonts w:eastAsia="SimSun"/>
        </w:rPr>
        <w:t>d</w:t>
      </w:r>
      <w:r w:rsidRPr="00451BB3">
        <w:rPr>
          <w:rFonts w:eastAsia="SimSun"/>
        </w:rPr>
        <w:t xml:space="preserve"> mastery in spearheading project focused on association analysis between lifestyle patterns and body mass index (BMI)</w:t>
      </w:r>
    </w:p>
    <w:p w14:paraId="3F43465A" w14:textId="77777777" w:rsidR="00563216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 xml:space="preserve">Processed data from the National Health &amp; Nutrition Examination Survey by using </w:t>
      </w:r>
      <w:proofErr w:type="spellStart"/>
      <w:r w:rsidRPr="00B015CE">
        <w:rPr>
          <w:rFonts w:eastAsia="SimSun"/>
        </w:rPr>
        <w:t>dplyr</w:t>
      </w:r>
      <w:proofErr w:type="spellEnd"/>
      <w:r w:rsidRPr="00B015CE">
        <w:rPr>
          <w:rFonts w:eastAsia="SimSun"/>
        </w:rPr>
        <w:t xml:space="preserve"> and </w:t>
      </w:r>
      <w:proofErr w:type="spellStart"/>
      <w:r w:rsidRPr="00B015CE">
        <w:rPr>
          <w:rFonts w:eastAsia="SimSun"/>
        </w:rPr>
        <w:t>tidyvers</w:t>
      </w:r>
      <w:r>
        <w:rPr>
          <w:rFonts w:eastAsia="SimSun"/>
        </w:rPr>
        <w:t>e</w:t>
      </w:r>
      <w:proofErr w:type="spellEnd"/>
    </w:p>
    <w:p w14:paraId="12EEB5ED" w14:textId="77777777" w:rsidR="00563216" w:rsidRPr="00B015CE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B015CE">
        <w:rPr>
          <w:rFonts w:eastAsia="SimSun"/>
        </w:rPr>
        <w:t>Drastically decreased data dimensionality through facilitating principal component analysis (PCA) and also predicted user BMI with 46.07 mean squared error by training a generalized linear model (GLM)</w:t>
      </w:r>
    </w:p>
    <w:p w14:paraId="6AC606A8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Achieved a 13% error reduction rate utilizing nested ANOVA (F-test) on principal component groupings</w:t>
      </w:r>
    </w:p>
    <w:p w14:paraId="49FA58C3" w14:textId="77777777" w:rsidR="00563216" w:rsidRPr="00451BB3" w:rsidRDefault="00563216" w:rsidP="00563216">
      <w:pPr>
        <w:pStyle w:val="ListParagraph"/>
        <w:numPr>
          <w:ilvl w:val="0"/>
          <w:numId w:val="6"/>
        </w:numPr>
        <w:rPr>
          <w:rFonts w:eastAsia="SimSun"/>
        </w:rPr>
      </w:pPr>
      <w:r w:rsidRPr="00451BB3">
        <w:rPr>
          <w:rFonts w:eastAsia="SimSun"/>
        </w:rPr>
        <w:t>Recognized for expertise in identifying vital (p-value &lt; 0.5) associations between BMI, age, race, and physical activity level to encourage multiple healthy behaviors</w:t>
      </w:r>
    </w:p>
    <w:p w14:paraId="1C3E7501" w14:textId="77777777" w:rsidR="00A549E4" w:rsidRPr="00A549E4" w:rsidRDefault="00A549E4" w:rsidP="00A549E4"/>
    <w:p w14:paraId="231B6FAC" w14:textId="77777777" w:rsidR="000E365B" w:rsidRPr="00680C30" w:rsidRDefault="000324E3" w:rsidP="00A549E4">
      <w:pPr>
        <w:tabs>
          <w:tab w:val="right" w:pos="10080"/>
        </w:tabs>
        <w:rPr>
          <w:b/>
          <w:bCs/>
        </w:rPr>
      </w:pPr>
      <w:r w:rsidRPr="00680C30">
        <w:rPr>
          <w:b/>
          <w:bCs/>
        </w:rPr>
        <w:t xml:space="preserve">Johns Hopkins University, Bloomberg School </w:t>
      </w:r>
      <w:r>
        <w:rPr>
          <w:b/>
          <w:bCs/>
        </w:rPr>
        <w:t>o</w:t>
      </w:r>
      <w:r w:rsidRPr="00680C30">
        <w:rPr>
          <w:b/>
          <w:bCs/>
        </w:rPr>
        <w:t>f Public Health, Baltimore, M</w:t>
      </w:r>
      <w:r>
        <w:rPr>
          <w:b/>
          <w:bCs/>
        </w:rPr>
        <w:t>D</w:t>
      </w:r>
      <w:r w:rsidR="00A549E4">
        <w:rPr>
          <w:b/>
          <w:bCs/>
        </w:rPr>
        <w:tab/>
        <w:t>0</w:t>
      </w:r>
      <w:r w:rsidR="00F5201F">
        <w:rPr>
          <w:b/>
          <w:bCs/>
        </w:rPr>
        <w:t>4</w:t>
      </w:r>
      <w:r w:rsidR="00A549E4">
        <w:rPr>
          <w:b/>
          <w:bCs/>
        </w:rPr>
        <w:t>/2019 – 0</w:t>
      </w:r>
      <w:r w:rsidR="00F5201F">
        <w:rPr>
          <w:b/>
          <w:bCs/>
        </w:rPr>
        <w:t>7</w:t>
      </w:r>
      <w:r w:rsidR="00A549E4">
        <w:rPr>
          <w:b/>
          <w:bCs/>
        </w:rPr>
        <w:t>/2019</w:t>
      </w:r>
    </w:p>
    <w:p w14:paraId="6E97D7D2" w14:textId="77777777" w:rsidR="000E365B" w:rsidRPr="00F60847" w:rsidRDefault="000E365B" w:rsidP="00073735">
      <w:pPr>
        <w:tabs>
          <w:tab w:val="right" w:pos="11194"/>
        </w:tabs>
        <w:jc w:val="right"/>
      </w:pPr>
      <w:r w:rsidRPr="00F60847">
        <w:t>Data Analyst Intern</w:t>
      </w:r>
      <w:r w:rsidRPr="00F60847">
        <w:tab/>
      </w:r>
    </w:p>
    <w:p w14:paraId="5425AD2E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xecuted and managed research project on survival analysis of accelerometer time-series data and also optimized data value through researching on user distribution on Hadoop with MapReduce</w:t>
      </w:r>
    </w:p>
    <w:p w14:paraId="44719CCC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Employed the use of Keras to predict mortality with 71% accuracy and structured a spectral-based convolutional neural network (CNN) on subjects</w:t>
      </w:r>
    </w:p>
    <w:p w14:paraId="559904D7" w14:textId="77777777" w:rsidR="00BC4177" w:rsidRPr="00811E55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>Accomplished in implementing regularized logistic regression for achieving an 86.45% increase rate in mortality prediction accuracy</w:t>
      </w:r>
    </w:p>
    <w:p w14:paraId="6A5B97ED" w14:textId="77777777" w:rsidR="00BC4177" w:rsidRDefault="00BC4177" w:rsidP="00BC4177">
      <w:pPr>
        <w:pStyle w:val="ListParagraph"/>
        <w:numPr>
          <w:ilvl w:val="0"/>
          <w:numId w:val="6"/>
        </w:numPr>
        <w:rPr>
          <w:rFonts w:eastAsia="SimSun"/>
        </w:rPr>
      </w:pPr>
      <w:r w:rsidRPr="00811E55">
        <w:rPr>
          <w:rFonts w:eastAsia="SimSun"/>
        </w:rPr>
        <w:t xml:space="preserve">Piloted the process of using ggplot2 and </w:t>
      </w:r>
      <w:proofErr w:type="spellStart"/>
      <w:r w:rsidRPr="00811E55">
        <w:rPr>
          <w:rFonts w:eastAsia="SimSun"/>
        </w:rPr>
        <w:t>plotly</w:t>
      </w:r>
      <w:proofErr w:type="spellEnd"/>
      <w:r w:rsidRPr="00811E55">
        <w:rPr>
          <w:rFonts w:eastAsia="SimSun"/>
        </w:rPr>
        <w:t xml:space="preserve"> for hosting R Shiny website comparing machine learning algorithms (PCA, k-means, UMAP, and t-SNE) &amp; visualized clustering results</w:t>
      </w:r>
    </w:p>
    <w:p w14:paraId="04DB5234" w14:textId="77777777" w:rsidR="00811E55" w:rsidRPr="00811E55" w:rsidRDefault="00811E55" w:rsidP="00811E55"/>
    <w:p w14:paraId="6CED4DAF" w14:textId="215F3AC2" w:rsidR="000E365B" w:rsidRPr="00680C30" w:rsidRDefault="00E5597F" w:rsidP="00A549E4">
      <w:pPr>
        <w:tabs>
          <w:tab w:val="right" w:pos="10080"/>
        </w:tabs>
        <w:rPr>
          <w:b/>
          <w:bCs/>
        </w:rPr>
      </w:pPr>
      <w:bookmarkStart w:id="0" w:name="_Hlk41045776"/>
      <w:r w:rsidRPr="00E5597F">
        <w:rPr>
          <w:b/>
          <w:bCs/>
        </w:rPr>
        <w:t>Shenzhen Institutes of Advanced Technology</w:t>
      </w:r>
      <w:r w:rsidR="000324E3" w:rsidRPr="00680C30">
        <w:rPr>
          <w:b/>
          <w:bCs/>
        </w:rPr>
        <w:t xml:space="preserve">, </w:t>
      </w:r>
      <w:r w:rsidR="000324E3">
        <w:rPr>
          <w:b/>
          <w:bCs/>
        </w:rPr>
        <w:t>S</w:t>
      </w:r>
      <w:r w:rsidR="000324E3" w:rsidRPr="00680C30">
        <w:rPr>
          <w:b/>
          <w:bCs/>
        </w:rPr>
        <w:t xml:space="preserve">henzhen, </w:t>
      </w:r>
      <w:r w:rsidR="000324E3">
        <w:rPr>
          <w:b/>
          <w:bCs/>
        </w:rPr>
        <w:t>C</w:t>
      </w:r>
      <w:r w:rsidR="000324E3" w:rsidRPr="00680C30">
        <w:rPr>
          <w:b/>
          <w:bCs/>
        </w:rPr>
        <w:t>hina</w:t>
      </w:r>
      <w:r w:rsidR="00A549E4">
        <w:rPr>
          <w:b/>
          <w:bCs/>
        </w:rPr>
        <w:tab/>
        <w:t>11/2016 – 05/2017</w:t>
      </w:r>
    </w:p>
    <w:p w14:paraId="66CA26A3" w14:textId="4F201831" w:rsidR="000E365B" w:rsidRPr="009F7FEF" w:rsidRDefault="00E5597F" w:rsidP="009F7FEF">
      <w:r>
        <w:t xml:space="preserve">Data </w:t>
      </w:r>
      <w:r w:rsidR="001067C9">
        <w:t>Analyst Intern</w:t>
      </w:r>
    </w:p>
    <w:p w14:paraId="743922FD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Utilized spectral analysis for the project on EMG signal pattern recognition for hand gestures</w:t>
      </w:r>
    </w:p>
    <w:p w14:paraId="4F0033B4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Reputed for expertise in designing, structuring and assembling the EMG data acquisition system</w:t>
      </w:r>
    </w:p>
    <w:p w14:paraId="55CC5A8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 xml:space="preserve">Pioneered the process of </w:t>
      </w:r>
      <w:r w:rsidRPr="001067C9">
        <w:rPr>
          <w:rFonts w:eastAsia="SimSun"/>
        </w:rPr>
        <w:t>using</w:t>
      </w:r>
      <w:r w:rsidRPr="009F7FEF">
        <w:rPr>
          <w:rFonts w:eastAsia="SimSun"/>
        </w:rPr>
        <w:t xml:space="preserve"> Fast Fourier Transform for denoising time-domain signals of 200 gestures</w:t>
      </w:r>
    </w:p>
    <w:p w14:paraId="1BB9DA97" w14:textId="77777777" w:rsidR="000324E3" w:rsidRPr="009F7FEF" w:rsidRDefault="000324E3" w:rsidP="009F7FEF">
      <w:pPr>
        <w:pStyle w:val="ListParagraph"/>
        <w:numPr>
          <w:ilvl w:val="0"/>
          <w:numId w:val="6"/>
        </w:numPr>
        <w:rPr>
          <w:rFonts w:eastAsia="SimSun"/>
        </w:rPr>
      </w:pPr>
      <w:r w:rsidRPr="009F7FEF">
        <w:rPr>
          <w:rFonts w:eastAsia="SimSun"/>
        </w:rPr>
        <w:t>Generated an 82% accuracy rate in using support vector machines (SVM) for classifying hand movements</w:t>
      </w:r>
    </w:p>
    <w:p w14:paraId="597B5790" w14:textId="2C7421B1" w:rsidR="0018503D" w:rsidRDefault="000324E3" w:rsidP="007B0A05">
      <w:pPr>
        <w:pStyle w:val="ListParagraph"/>
        <w:widowControl/>
        <w:numPr>
          <w:ilvl w:val="0"/>
          <w:numId w:val="9"/>
        </w:numPr>
        <w:autoSpaceDE/>
        <w:autoSpaceDN/>
        <w:contextualSpacing/>
        <w:rPr>
          <w:rFonts w:eastAsia="SimSun"/>
        </w:rPr>
      </w:pPr>
      <w:r w:rsidRPr="006E21E0">
        <w:rPr>
          <w:rFonts w:eastAsia="SimSun"/>
        </w:rPr>
        <w:t>Delivered extensive and innovative insights for medical rehabilitation systems while increasing the neural network training accuracy by 3%</w:t>
      </w:r>
      <w:bookmarkEnd w:id="0"/>
    </w:p>
    <w:p w14:paraId="0F463D45" w14:textId="14A9290E" w:rsidR="00904A0E" w:rsidRDefault="00904A0E" w:rsidP="00904A0E">
      <w:pPr>
        <w:widowControl/>
        <w:contextualSpacing/>
        <w:jc w:val="center"/>
        <w:rPr>
          <w:b/>
          <w:bCs/>
          <w:sz w:val="40"/>
          <w:szCs w:val="40"/>
          <w:lang w:eastAsia="en-US"/>
        </w:rPr>
      </w:pPr>
      <w:r w:rsidRPr="005B0B0E">
        <w:rPr>
          <w:b/>
          <w:bCs/>
          <w:sz w:val="40"/>
          <w:szCs w:val="40"/>
          <w:lang w:eastAsia="en-US"/>
        </w:rPr>
        <w:lastRenderedPageBreak/>
        <w:t>LUCHAO QI</w:t>
      </w:r>
    </w:p>
    <w:p w14:paraId="08E97CF1" w14:textId="77777777" w:rsidR="00904A0E" w:rsidRPr="00904A0E" w:rsidRDefault="00904A0E" w:rsidP="00904A0E">
      <w:pPr>
        <w:widowControl/>
        <w:contextualSpacing/>
      </w:pPr>
    </w:p>
    <w:p w14:paraId="6BDB1357" w14:textId="77777777" w:rsidR="006068FB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PROJECT</w:t>
      </w:r>
      <w:r w:rsidR="0019299B" w:rsidRPr="006068FB">
        <w:rPr>
          <w:b/>
          <w:bCs/>
          <w:lang w:eastAsia="en-US"/>
        </w:rPr>
        <w:t xml:space="preserve"> EXPERIENCE</w:t>
      </w:r>
    </w:p>
    <w:p w14:paraId="4E81DD40" w14:textId="77777777" w:rsidR="000B072E" w:rsidRDefault="000B072E" w:rsidP="00B015CE">
      <w:pPr>
        <w:tabs>
          <w:tab w:val="right" w:pos="10080"/>
        </w:tabs>
        <w:rPr>
          <w:b/>
          <w:bCs/>
        </w:rPr>
      </w:pPr>
    </w:p>
    <w:p w14:paraId="6711C8C6" w14:textId="2863778B" w:rsidR="00E17721" w:rsidRPr="00D717F1" w:rsidRDefault="00D717F1" w:rsidP="003B3210">
      <w:pPr>
        <w:tabs>
          <w:tab w:val="right" w:pos="10080"/>
        </w:tabs>
        <w:rPr>
          <w:b/>
          <w:bCs/>
        </w:rPr>
      </w:pPr>
      <w:r w:rsidRPr="00D717F1">
        <w:rPr>
          <w:b/>
          <w:bCs/>
        </w:rPr>
        <w:t>Reinforcement Learning: Super Mario Bros (</w:t>
      </w:r>
      <w:r w:rsidR="00654A88">
        <w:rPr>
          <w:b/>
          <w:bCs/>
        </w:rPr>
        <w:t>NES</w:t>
      </w:r>
      <w:r w:rsidRPr="00D717F1">
        <w:rPr>
          <w:b/>
          <w:bCs/>
        </w:rPr>
        <w:t>)</w:t>
      </w:r>
      <w:r w:rsidR="00912C4D">
        <w:rPr>
          <w:b/>
          <w:bCs/>
        </w:rPr>
        <w:tab/>
      </w:r>
      <w:r w:rsidR="00912C4D" w:rsidRPr="00D717F1">
        <w:rPr>
          <w:b/>
          <w:bCs/>
        </w:rPr>
        <w:t>02/2020 – 05/2020</w:t>
      </w:r>
    </w:p>
    <w:p w14:paraId="30503CAE" w14:textId="77777777" w:rsidR="00E17721" w:rsidRPr="0019299B" w:rsidRDefault="00E17721" w:rsidP="00E17721">
      <w:r w:rsidRPr="0019299B">
        <w:t>AI that Learns to Play Super Mario Bros Using Dee</w:t>
      </w:r>
      <w:r w:rsidR="000B072E">
        <w:t>p Q-Network (DQN) in TensorFlow</w:t>
      </w:r>
    </w:p>
    <w:p w14:paraId="1134B681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1" w:history="1">
        <w:r w:rsidRPr="0022645D">
          <w:rPr>
            <w:rStyle w:val="Hyperlink"/>
          </w:rPr>
          <w:t>https://github.com/LuchaoQi/Reinforcement_Learning</w:t>
        </w:r>
      </w:hyperlink>
    </w:p>
    <w:p w14:paraId="1CBAF99F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 xml:space="preserve">Recognized for expertise in utilizing </w:t>
      </w:r>
      <w:proofErr w:type="spellStart"/>
      <w:r w:rsidRPr="006E21E0">
        <w:rPr>
          <w:rFonts w:eastAsia="SimSun"/>
        </w:rPr>
        <w:t>OpenAI</w:t>
      </w:r>
      <w:proofErr w:type="spellEnd"/>
      <w:r w:rsidRPr="006E21E0">
        <w:rPr>
          <w:rFonts w:eastAsia="SimSun"/>
        </w:rPr>
        <w:t xml:space="preserve"> Gym; emulated Nintendo Entertainment System for designing and building a reinforcement learning environment through </w:t>
      </w:r>
      <w:proofErr w:type="spellStart"/>
      <w:r w:rsidRPr="006E21E0">
        <w:rPr>
          <w:rFonts w:eastAsia="SimSun"/>
        </w:rPr>
        <w:t>Nes-Py</w:t>
      </w:r>
      <w:proofErr w:type="spellEnd"/>
      <w:r w:rsidRPr="006E21E0">
        <w:rPr>
          <w:rFonts w:eastAsia="SimSun"/>
        </w:rPr>
        <w:t xml:space="preserve"> in Python</w:t>
      </w:r>
    </w:p>
    <w:p w14:paraId="4C0715DD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Pioneered the process of implementing 5 hidden layers as an agent in TensorFlow for structuring a convolutional neural network (CNN) model</w:t>
      </w:r>
    </w:p>
    <w:p w14:paraId="46DE959A" w14:textId="77777777" w:rsidR="00696D1A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6E21E0">
        <w:rPr>
          <w:rFonts w:eastAsia="SimSun"/>
        </w:rPr>
        <w:t>Drastically reduced training downtime by 20% using Adam optimizer while training the agent on deep Q-learning</w:t>
      </w:r>
    </w:p>
    <w:p w14:paraId="641E1860" w14:textId="77777777" w:rsidR="00696D1A" w:rsidRPr="006E21E0" w:rsidRDefault="00696D1A" w:rsidP="00696D1A">
      <w:pPr>
        <w:pStyle w:val="ListParagraph"/>
        <w:numPr>
          <w:ilvl w:val="0"/>
          <w:numId w:val="6"/>
        </w:numPr>
        <w:rPr>
          <w:rFonts w:eastAsia="SimSun"/>
        </w:rPr>
      </w:pPr>
      <w:r w:rsidRPr="0022645D">
        <w:t>Achieved 2X faster than average of human players with trained agent to complete tasks successfully</w:t>
      </w:r>
    </w:p>
    <w:p w14:paraId="7957AEF5" w14:textId="77777777" w:rsidR="00B015CE" w:rsidRPr="00E17721" w:rsidRDefault="00B015CE" w:rsidP="00B015CE">
      <w:pPr>
        <w:pStyle w:val="ListParagraph"/>
        <w:ind w:left="720" w:firstLine="0"/>
        <w:rPr>
          <w:lang w:eastAsia="en-US"/>
        </w:rPr>
      </w:pPr>
    </w:p>
    <w:p w14:paraId="33DFF90C" w14:textId="70503F3F" w:rsidR="00E17721" w:rsidRPr="00903D99" w:rsidRDefault="00903D99" w:rsidP="003B3210">
      <w:pPr>
        <w:tabs>
          <w:tab w:val="right" w:pos="10080"/>
        </w:tabs>
        <w:rPr>
          <w:b/>
          <w:bCs/>
        </w:rPr>
      </w:pPr>
      <w:r w:rsidRPr="00903D99">
        <w:rPr>
          <w:b/>
          <w:bCs/>
        </w:rPr>
        <w:t>Natural Language Processing: Amazon Rating Prediction</w:t>
      </w:r>
      <w:r w:rsidR="00912C4D">
        <w:rPr>
          <w:b/>
          <w:bCs/>
        </w:rPr>
        <w:tab/>
      </w:r>
      <w:r w:rsidR="00912C4D" w:rsidRPr="00903D99">
        <w:rPr>
          <w:b/>
          <w:bCs/>
        </w:rPr>
        <w:t>09/2019 – 12/2019</w:t>
      </w:r>
    </w:p>
    <w:p w14:paraId="32620791" w14:textId="77777777" w:rsidR="00E17721" w:rsidRPr="0019299B" w:rsidRDefault="00E17721" w:rsidP="00E17721">
      <w:r w:rsidRPr="0019299B">
        <w:t xml:space="preserve">Use of Machine Learning to Detect Fake or </w:t>
      </w:r>
      <w:r w:rsidR="000B072E">
        <w:t>Abusive Amazon Product Reviews</w:t>
      </w:r>
    </w:p>
    <w:p w14:paraId="75C92714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2" w:history="1">
        <w:r w:rsidRPr="0022645D">
          <w:rPr>
            <w:rStyle w:val="Hyperlink"/>
          </w:rPr>
          <w:t>https://www.kaggle.com/luchaoqi/amazon-review-rating-prediction</w:t>
        </w:r>
      </w:hyperlink>
    </w:p>
    <w:p w14:paraId="76D271D9" w14:textId="1D780875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eded expectations in using pandas, NumPy and </w:t>
      </w:r>
      <w:r w:rsidR="00A53D30">
        <w:rPr>
          <w:rFonts w:eastAsia="SimSun"/>
        </w:rPr>
        <w:t>SciPy</w:t>
      </w:r>
      <w:r w:rsidRPr="00E83C45">
        <w:rPr>
          <w:rFonts w:eastAsia="SimSun"/>
        </w:rPr>
        <w:t xml:space="preserve"> for processing Amazon Food Review data</w:t>
      </w:r>
    </w:p>
    <w:p w14:paraId="02667857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Initiated the use of NLTK for feature construction while tokenizing the unstructured text of user reviews</w:t>
      </w:r>
    </w:p>
    <w:p w14:paraId="3023414D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Proven success in using the bag-of-words model (unigram/bigram) with scikit-learn for converting text to vector</w:t>
      </w:r>
    </w:p>
    <w:p w14:paraId="538CFA72" w14:textId="77777777" w:rsidR="00346DF9" w:rsidRPr="00E83C45" w:rsidRDefault="00346DF9" w:rsidP="00346DF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Forecasted clients</w:t>
      </w:r>
      <w:r>
        <w:rPr>
          <w:rFonts w:eastAsia="SimSun"/>
        </w:rPr>
        <w:t>’</w:t>
      </w:r>
      <w:r w:rsidRPr="00E83C45">
        <w:rPr>
          <w:rFonts w:eastAsia="SimSun"/>
        </w:rPr>
        <w:t xml:space="preserve"> ratings using logistic regression with 0.94 AUC and also steered a 3% increase in negative review detection to identify abusive entities (sellers &amp; reviewers) via random forest </w:t>
      </w:r>
    </w:p>
    <w:p w14:paraId="1F0FC7F7" w14:textId="77777777" w:rsidR="00E17721" w:rsidRDefault="00E17721" w:rsidP="00E17721"/>
    <w:p w14:paraId="3B77031B" w14:textId="70EC43B3" w:rsidR="00E17721" w:rsidRPr="005B49D9" w:rsidRDefault="005B49D9" w:rsidP="003B3210">
      <w:pPr>
        <w:tabs>
          <w:tab w:val="right" w:pos="10080"/>
        </w:tabs>
        <w:rPr>
          <w:b/>
          <w:bCs/>
        </w:rPr>
      </w:pPr>
      <w:bookmarkStart w:id="1" w:name="_Hlk41045824"/>
      <w:r w:rsidRPr="005B49D9">
        <w:rPr>
          <w:b/>
          <w:bCs/>
        </w:rPr>
        <w:t>Investigating Yelp User Funnels, Key Performance Indicators (</w:t>
      </w:r>
      <w:r w:rsidR="00DA487C">
        <w:rPr>
          <w:b/>
          <w:bCs/>
        </w:rPr>
        <w:t>KPI</w:t>
      </w:r>
      <w:r w:rsidRPr="005B49D9">
        <w:rPr>
          <w:b/>
          <w:bCs/>
        </w:rPr>
        <w:t>s</w:t>
      </w:r>
      <w:r w:rsidR="00912C4D">
        <w:rPr>
          <w:b/>
          <w:bCs/>
        </w:rPr>
        <w:t>)</w:t>
      </w:r>
      <w:r w:rsidR="00912C4D">
        <w:rPr>
          <w:b/>
          <w:bCs/>
        </w:rPr>
        <w:tab/>
      </w:r>
      <w:r w:rsidR="00912C4D" w:rsidRPr="005B49D9">
        <w:rPr>
          <w:b/>
          <w:bCs/>
        </w:rPr>
        <w:t>01/201</w:t>
      </w:r>
      <w:r w:rsidR="00912C4D">
        <w:rPr>
          <w:b/>
          <w:bCs/>
        </w:rPr>
        <w:t xml:space="preserve">8 - </w:t>
      </w:r>
      <w:r w:rsidR="00912C4D" w:rsidRPr="005B49D9">
        <w:rPr>
          <w:b/>
          <w:bCs/>
        </w:rPr>
        <w:t>03/201</w:t>
      </w:r>
      <w:r w:rsidR="00912C4D">
        <w:rPr>
          <w:b/>
          <w:bCs/>
        </w:rPr>
        <w:t>8</w:t>
      </w:r>
    </w:p>
    <w:p w14:paraId="5FBEFB5F" w14:textId="77777777" w:rsidR="00E17721" w:rsidRPr="0019299B" w:rsidRDefault="00E17721" w:rsidP="00E17721">
      <w:r w:rsidRPr="0019299B">
        <w:t>Yelp User &amp; Restaurant Performance Analysis Through SQL.</w:t>
      </w:r>
    </w:p>
    <w:p w14:paraId="3CBE602D" w14:textId="77777777" w:rsidR="00E17721" w:rsidRDefault="00E17721" w:rsidP="00E17721">
      <w:pPr>
        <w:rPr>
          <w:rStyle w:val="Hyperlink"/>
        </w:rPr>
      </w:pPr>
      <w:r w:rsidRPr="0022645D">
        <w:t xml:space="preserve">Demo: </w:t>
      </w:r>
      <w:hyperlink r:id="rId13" w:history="1">
        <w:r w:rsidRPr="0022645D">
          <w:rPr>
            <w:rStyle w:val="Hyperlink"/>
          </w:rPr>
          <w:t>https://github.com/LuchaoQi/Yelp_Data_Set_SQL</w:t>
        </w:r>
      </w:hyperlink>
    </w:p>
    <w:bookmarkEnd w:id="1"/>
    <w:p w14:paraId="5B343E90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Excelled in utilizing </w:t>
      </w:r>
      <w:proofErr w:type="spellStart"/>
      <w:r w:rsidRPr="00E83C45">
        <w:rPr>
          <w:rFonts w:eastAsia="SimSun"/>
        </w:rPr>
        <w:t>Xpaths</w:t>
      </w:r>
      <w:proofErr w:type="spellEnd"/>
      <w:r w:rsidRPr="00E83C45">
        <w:rPr>
          <w:rFonts w:eastAsia="SimSun"/>
        </w:rPr>
        <w:t xml:space="preserve"> &amp; </w:t>
      </w:r>
      <w:proofErr w:type="spellStart"/>
      <w:r w:rsidRPr="00E83C45">
        <w:rPr>
          <w:rFonts w:eastAsia="SimSun"/>
        </w:rPr>
        <w:t>BeautifulSoup</w:t>
      </w:r>
      <w:proofErr w:type="spellEnd"/>
      <w:r w:rsidRPr="00E83C45">
        <w:rPr>
          <w:rFonts w:eastAsia="SimSun"/>
        </w:rPr>
        <w:t xml:space="preserve"> for programming web crawler to scrape/parse unstructured data from Yelp</w:t>
      </w:r>
    </w:p>
    <w:p w14:paraId="7E510156" w14:textId="223D2A6C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Migrated 10</w:t>
      </w:r>
      <w:r>
        <w:rPr>
          <w:rFonts w:eastAsia="SimSun"/>
        </w:rPr>
        <w:t>GB</w:t>
      </w:r>
      <w:r w:rsidRPr="00E83C45">
        <w:rPr>
          <w:rFonts w:eastAsia="SimSun"/>
        </w:rPr>
        <w:t xml:space="preserve"> </w:t>
      </w:r>
      <w:r w:rsidR="0052162E">
        <w:rPr>
          <w:rFonts w:eastAsia="SimSun"/>
        </w:rPr>
        <w:t xml:space="preserve">of data </w:t>
      </w:r>
      <w:r w:rsidRPr="00E83C45">
        <w:rPr>
          <w:rFonts w:eastAsia="SimSun"/>
        </w:rPr>
        <w:t>into the database developed using MySQL Workbench</w:t>
      </w:r>
    </w:p>
    <w:p w14:paraId="04AD3715" w14:textId="77777777" w:rsidR="00AC06C9" w:rsidRPr="00E83C45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>Determined and visualized the geographical distribution of restaurants with average ratings using Tableau</w:t>
      </w:r>
    </w:p>
    <w:p w14:paraId="0426D768" w14:textId="77777777" w:rsidR="00AC06C9" w:rsidRDefault="00AC06C9" w:rsidP="00AC06C9">
      <w:pPr>
        <w:pStyle w:val="ListParagraph"/>
        <w:numPr>
          <w:ilvl w:val="0"/>
          <w:numId w:val="6"/>
        </w:numPr>
        <w:rPr>
          <w:rFonts w:eastAsia="SimSun"/>
        </w:rPr>
      </w:pPr>
      <w:r w:rsidRPr="00E83C45">
        <w:rPr>
          <w:rFonts w:eastAsia="SimSun"/>
        </w:rPr>
        <w:t xml:space="preserve">Measured customer engagement using well-designed metrics (bracket retention, DAU/MAU) while also conducting A/B testing for exploring other methods for improving upon KPIs </w:t>
      </w:r>
    </w:p>
    <w:p w14:paraId="7EE43BB8" w14:textId="77777777" w:rsidR="00192F33" w:rsidRDefault="00192F33" w:rsidP="00192F33"/>
    <w:p w14:paraId="14D3F589" w14:textId="77777777" w:rsidR="00192F33" w:rsidRDefault="00192F33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EDUCATION</w:t>
      </w:r>
    </w:p>
    <w:p w14:paraId="227F4DA1" w14:textId="77777777" w:rsidR="005C6859" w:rsidRDefault="005C6859" w:rsidP="00192F33">
      <w:pPr>
        <w:tabs>
          <w:tab w:val="right" w:pos="10080"/>
        </w:tabs>
        <w:rPr>
          <w:b/>
          <w:bCs/>
          <w:lang w:eastAsia="en-US"/>
        </w:rPr>
      </w:pPr>
    </w:p>
    <w:p w14:paraId="08D1F08F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Johns Hopkins University</w:t>
      </w:r>
      <w:r w:rsidR="00192F33" w:rsidRPr="0095464D">
        <w:rPr>
          <w:b/>
          <w:bCs/>
        </w:rPr>
        <w:t>, Baltimore, MD</w:t>
      </w:r>
      <w:r w:rsidR="00192F33" w:rsidRPr="0095464D">
        <w:rPr>
          <w:b/>
          <w:bCs/>
        </w:rPr>
        <w:tab/>
        <w:t>05/2020</w:t>
      </w:r>
    </w:p>
    <w:p w14:paraId="790653F8" w14:textId="27489969" w:rsidR="00192F33" w:rsidRPr="000B36D9" w:rsidRDefault="00192F33" w:rsidP="00192F33">
      <w:r w:rsidRPr="000B36D9">
        <w:t xml:space="preserve">Master of Science in Engineering Degree </w:t>
      </w:r>
      <w:r w:rsidR="00C23680">
        <w:t>--</w:t>
      </w:r>
      <w:r w:rsidR="00125063">
        <w:t xml:space="preserve"> </w:t>
      </w:r>
      <w:r w:rsidRPr="000B36D9">
        <w:t>Biomedical Data Science</w:t>
      </w:r>
      <w:r>
        <w:t xml:space="preserve"> (</w:t>
      </w:r>
      <w:r w:rsidRPr="0022645D">
        <w:t>GPA: 3.6</w:t>
      </w:r>
      <w:r w:rsidR="00272D9D">
        <w:t>5</w:t>
      </w:r>
      <w:r w:rsidRPr="0022645D">
        <w:t>/4.0</w:t>
      </w:r>
      <w:r>
        <w:t>)</w:t>
      </w:r>
    </w:p>
    <w:p w14:paraId="02D04FE0" w14:textId="77777777" w:rsidR="00192F33" w:rsidRPr="0095464D" w:rsidRDefault="002B7500" w:rsidP="00192F33">
      <w:pPr>
        <w:tabs>
          <w:tab w:val="right" w:pos="10080"/>
        </w:tabs>
        <w:rPr>
          <w:b/>
          <w:bCs/>
        </w:rPr>
      </w:pPr>
      <w:r w:rsidRPr="0095464D">
        <w:rPr>
          <w:b/>
          <w:bCs/>
        </w:rPr>
        <w:t>Northeastern University</w:t>
      </w:r>
      <w:r w:rsidR="00192F33" w:rsidRPr="0095464D">
        <w:rPr>
          <w:b/>
          <w:bCs/>
        </w:rPr>
        <w:t xml:space="preserve">, Liaoning, </w:t>
      </w:r>
      <w:r w:rsidR="00071353">
        <w:rPr>
          <w:b/>
          <w:bCs/>
        </w:rPr>
        <w:t>China</w:t>
      </w:r>
      <w:r w:rsidR="00192F33" w:rsidRPr="0095464D">
        <w:rPr>
          <w:b/>
          <w:bCs/>
        </w:rPr>
        <w:tab/>
        <w:t>05/2018</w:t>
      </w:r>
    </w:p>
    <w:p w14:paraId="0C9504BE" w14:textId="27320AEB" w:rsidR="00192F33" w:rsidRPr="00192F33" w:rsidRDefault="00192F33" w:rsidP="00192F33">
      <w:r w:rsidRPr="000B36D9">
        <w:t>Bachelor of Science Degree -- Biomedical Engineering</w:t>
      </w:r>
      <w:r>
        <w:t xml:space="preserve"> (</w:t>
      </w:r>
      <w:r w:rsidRPr="0022645D">
        <w:t>GPA: 3.8</w:t>
      </w:r>
      <w:r w:rsidR="00272D9D">
        <w:t>5</w:t>
      </w:r>
      <w:r w:rsidRPr="0022645D">
        <w:t>/4.0</w:t>
      </w:r>
      <w:r>
        <w:t>)</w:t>
      </w:r>
    </w:p>
    <w:p w14:paraId="4BE3A1A0" w14:textId="77777777" w:rsidR="00192F33" w:rsidRPr="00E17721" w:rsidRDefault="00192F33" w:rsidP="00E17721">
      <w:pPr>
        <w:rPr>
          <w:lang w:eastAsia="en-US"/>
        </w:rPr>
      </w:pPr>
    </w:p>
    <w:p w14:paraId="76BC5539" w14:textId="77777777" w:rsidR="005C6859" w:rsidRPr="005C6859" w:rsidRDefault="005630F0" w:rsidP="005C6859">
      <w:pPr>
        <w:pBdr>
          <w:top w:val="single" w:sz="4" w:space="1" w:color="auto"/>
          <w:bottom w:val="single" w:sz="4" w:space="1" w:color="auto"/>
        </w:pBdr>
        <w:shd w:val="clear" w:color="auto" w:fill="D9D9D9" w:themeFill="background1" w:themeFillShade="D9"/>
        <w:jc w:val="center"/>
        <w:rPr>
          <w:b/>
          <w:bCs/>
          <w:lang w:eastAsia="en-US"/>
        </w:rPr>
      </w:pPr>
      <w:r w:rsidRPr="006068FB">
        <w:rPr>
          <w:b/>
          <w:bCs/>
          <w:lang w:eastAsia="en-US"/>
        </w:rPr>
        <w:t>SOFTWARE</w:t>
      </w:r>
      <w:r w:rsidR="005B0B0E" w:rsidRPr="006068FB">
        <w:rPr>
          <w:b/>
          <w:bCs/>
          <w:lang w:eastAsia="en-US"/>
        </w:rPr>
        <w:t xml:space="preserve"> PORTFOLIO</w:t>
      </w:r>
    </w:p>
    <w:p w14:paraId="321E6205" w14:textId="77777777" w:rsidR="005C6859" w:rsidRDefault="005C6859" w:rsidP="00961801">
      <w:pPr>
        <w:rPr>
          <w:lang w:eastAsia="en-US"/>
        </w:rPr>
      </w:pPr>
    </w:p>
    <w:p w14:paraId="52A32C76" w14:textId="77777777" w:rsidR="00961801" w:rsidRDefault="0019299B" w:rsidP="00961801">
      <w:pPr>
        <w:rPr>
          <w:lang w:eastAsia="en-US"/>
        </w:rPr>
      </w:pPr>
      <w:r>
        <w:rPr>
          <w:lang w:eastAsia="en-US"/>
        </w:rPr>
        <w:t>R Packages</w:t>
      </w:r>
    </w:p>
    <w:p w14:paraId="58ED921E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MRIPCA: Principal component analysis (PCA) on MRI data</w:t>
      </w:r>
    </w:p>
    <w:p w14:paraId="2D0B6E47" w14:textId="7777777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MRIcloudT1volumetrics: Volumetric analysis of </w:t>
      </w:r>
      <w:proofErr w:type="spellStart"/>
      <w:r w:rsidRPr="0022645D">
        <w:t>MRIcloud</w:t>
      </w:r>
      <w:proofErr w:type="spellEnd"/>
      <w:r w:rsidRPr="0022645D">
        <w:t xml:space="preserve"> output</w:t>
      </w:r>
    </w:p>
    <w:p w14:paraId="2A926A6B" w14:textId="77777777" w:rsidR="0019299B" w:rsidRDefault="0019299B" w:rsidP="0019299B">
      <w:pPr>
        <w:rPr>
          <w:lang w:eastAsia="en-US"/>
        </w:rPr>
      </w:pPr>
    </w:p>
    <w:p w14:paraId="4E094F6E" w14:textId="77777777" w:rsidR="0019299B" w:rsidRDefault="0019299B" w:rsidP="0019299B">
      <w:pPr>
        <w:rPr>
          <w:lang w:eastAsia="en-US"/>
        </w:rPr>
      </w:pPr>
      <w:r>
        <w:rPr>
          <w:lang w:eastAsia="en-US"/>
        </w:rPr>
        <w:t>R Shiny Web Applications</w:t>
      </w:r>
    </w:p>
    <w:p w14:paraId="56391084" w14:textId="33C73547" w:rsidR="0019299B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 xml:space="preserve">Clustering analysis using K-means, </w:t>
      </w:r>
      <w:r w:rsidR="006544A3">
        <w:t>t</w:t>
      </w:r>
      <w:r w:rsidRPr="0022645D">
        <w:t>-</w:t>
      </w:r>
      <w:r w:rsidR="006544A3">
        <w:t>SNE</w:t>
      </w:r>
      <w:r w:rsidRPr="0022645D">
        <w:t xml:space="preserve">, and </w:t>
      </w:r>
      <w:r w:rsidR="00B55D9F">
        <w:t>UMAP</w:t>
      </w:r>
      <w:r w:rsidRPr="0022645D">
        <w:t>:</w:t>
      </w:r>
      <w:r w:rsidR="00526374">
        <w:t xml:space="preserve"> </w:t>
      </w:r>
      <w:hyperlink r:id="rId14" w:history="1">
        <w:r w:rsidRPr="0022645D">
          <w:rPr>
            <w:rStyle w:val="Hyperlink"/>
          </w:rPr>
          <w:t>https://github.com/LuchaoQi/Shiny_clustering</w:t>
        </w:r>
      </w:hyperlink>
    </w:p>
    <w:p w14:paraId="663B84D2" w14:textId="67D0601D" w:rsidR="00565D8D" w:rsidRPr="0022645D" w:rsidRDefault="0019299B" w:rsidP="0019299B">
      <w:pPr>
        <w:pStyle w:val="ListParagraph"/>
        <w:numPr>
          <w:ilvl w:val="0"/>
          <w:numId w:val="6"/>
        </w:numPr>
        <w:rPr>
          <w:lang w:eastAsia="en-US"/>
        </w:rPr>
      </w:pPr>
      <w:r w:rsidRPr="0022645D">
        <w:t>BMI Calculator:</w:t>
      </w:r>
      <w:r w:rsidR="00526374">
        <w:t xml:space="preserve"> </w:t>
      </w:r>
      <w:hyperlink r:id="rId15" w:history="1">
        <w:r w:rsidR="00526374" w:rsidRPr="005D0D93">
          <w:rPr>
            <w:rStyle w:val="Hyperlink"/>
          </w:rPr>
          <w:t>https://luchao-qi.shinyapps.io/BMI_Calculator/</w:t>
        </w:r>
      </w:hyperlink>
    </w:p>
    <w:sectPr w:rsidR="00565D8D" w:rsidRPr="0022645D" w:rsidSect="000B072E">
      <w:footerReference w:type="default" r:id="rId16"/>
      <w:pgSz w:w="12240" w:h="15840"/>
      <w:pgMar w:top="720" w:right="900" w:bottom="720" w:left="1080" w:header="720" w:footer="43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032CED" w14:textId="77777777" w:rsidR="00FB7E09" w:rsidRDefault="00FB7E09" w:rsidP="006B77AE">
      <w:r>
        <w:separator/>
      </w:r>
    </w:p>
  </w:endnote>
  <w:endnote w:type="continuationSeparator" w:id="0">
    <w:p w14:paraId="6F84E0A5" w14:textId="77777777" w:rsidR="00FB7E09" w:rsidRDefault="00FB7E09" w:rsidP="006B7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roman"/>
    <w:notTrueType/>
    <w:pitch w:val="default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4863831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7C90D5E" w14:textId="77777777" w:rsidR="006B77AE" w:rsidRDefault="006B77AE">
            <w:pPr>
              <w:pStyle w:val="Footer"/>
              <w:jc w:val="center"/>
            </w:pPr>
            <w:r>
              <w:t xml:space="preserve">Page </w:t>
            </w:r>
            <w:r w:rsidR="001D2867"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 w:rsidR="001D2867">
              <w:rPr>
                <w:b/>
                <w:bCs/>
              </w:rPr>
              <w:fldChar w:fldCharType="separate"/>
            </w:r>
            <w:r w:rsidR="000B072E">
              <w:rPr>
                <w:b/>
                <w:bCs/>
                <w:noProof/>
              </w:rPr>
              <w:t>1</w:t>
            </w:r>
            <w:r w:rsidR="001D2867">
              <w:rPr>
                <w:b/>
                <w:bCs/>
              </w:rPr>
              <w:fldChar w:fldCharType="end"/>
            </w:r>
            <w:r>
              <w:t xml:space="preserve"> of </w:t>
            </w:r>
            <w:r w:rsidR="00C04871">
              <w:rPr>
                <w:b/>
                <w:bCs/>
              </w:rPr>
              <w:t>2</w:t>
            </w:r>
          </w:p>
        </w:sdtContent>
      </w:sdt>
    </w:sdtContent>
  </w:sdt>
  <w:p w14:paraId="2712AB50" w14:textId="77777777" w:rsidR="006B77AE" w:rsidRDefault="006B77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D0B87F" w14:textId="77777777" w:rsidR="00FB7E09" w:rsidRDefault="00FB7E09" w:rsidP="006B77AE">
      <w:r>
        <w:separator/>
      </w:r>
    </w:p>
  </w:footnote>
  <w:footnote w:type="continuationSeparator" w:id="0">
    <w:p w14:paraId="7368B28E" w14:textId="77777777" w:rsidR="00FB7E09" w:rsidRDefault="00FB7E09" w:rsidP="006B77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05CB3"/>
    <w:multiLevelType w:val="hybridMultilevel"/>
    <w:tmpl w:val="ECEA7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557BB"/>
    <w:multiLevelType w:val="hybridMultilevel"/>
    <w:tmpl w:val="D2244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46D83"/>
    <w:multiLevelType w:val="hybridMultilevel"/>
    <w:tmpl w:val="36442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702867"/>
    <w:multiLevelType w:val="hybridMultilevel"/>
    <w:tmpl w:val="121E5CCC"/>
    <w:lvl w:ilvl="0" w:tplc="CA56C842">
      <w:start w:val="443"/>
      <w:numFmt w:val="bullet"/>
      <w:lvlText w:val=""/>
      <w:lvlJc w:val="left"/>
      <w:pPr>
        <w:ind w:left="720" w:hanging="360"/>
      </w:pPr>
      <w:rPr>
        <w:rFonts w:ascii="Symbol" w:eastAsia="SimSun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B6792E"/>
    <w:multiLevelType w:val="hybridMultilevel"/>
    <w:tmpl w:val="80084B88"/>
    <w:lvl w:ilvl="0" w:tplc="3B36F6D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17508F"/>
    <w:multiLevelType w:val="multilevel"/>
    <w:tmpl w:val="821251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99738DF"/>
    <w:multiLevelType w:val="hybridMultilevel"/>
    <w:tmpl w:val="2E503AD2"/>
    <w:lvl w:ilvl="0" w:tplc="D05E28D0">
      <w:start w:val="1"/>
      <w:numFmt w:val="decimal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CF3409"/>
    <w:multiLevelType w:val="hybridMultilevel"/>
    <w:tmpl w:val="F75AE0B6"/>
    <w:lvl w:ilvl="0" w:tplc="70CA86E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CE4295"/>
    <w:multiLevelType w:val="hybridMultilevel"/>
    <w:tmpl w:val="19D09486"/>
    <w:lvl w:ilvl="0" w:tplc="47644718">
      <w:start w:val="1"/>
      <w:numFmt w:val="bullet"/>
      <w:lvlText w:val=""/>
      <w:lvlJc w:val="left"/>
      <w:pPr>
        <w:ind w:left="2071" w:hanging="361"/>
      </w:pPr>
      <w:rPr>
        <w:rFonts w:ascii="Symbol" w:eastAsia="Symbol" w:hAnsi="Symbol" w:hint="default"/>
        <w:w w:val="99"/>
        <w:sz w:val="20"/>
        <w:szCs w:val="20"/>
      </w:rPr>
    </w:lvl>
    <w:lvl w:ilvl="1" w:tplc="DE5E7B42">
      <w:start w:val="1"/>
      <w:numFmt w:val="bullet"/>
      <w:lvlText w:val="•"/>
      <w:lvlJc w:val="left"/>
      <w:pPr>
        <w:ind w:left="2042" w:hanging="361"/>
      </w:pPr>
      <w:rPr>
        <w:rFonts w:hint="default"/>
      </w:rPr>
    </w:lvl>
    <w:lvl w:ilvl="2" w:tplc="0DF6D89E">
      <w:start w:val="1"/>
      <w:numFmt w:val="bullet"/>
      <w:lvlText w:val="•"/>
      <w:lvlJc w:val="left"/>
      <w:pPr>
        <w:ind w:left="3084" w:hanging="361"/>
      </w:pPr>
      <w:rPr>
        <w:rFonts w:hint="default"/>
      </w:rPr>
    </w:lvl>
    <w:lvl w:ilvl="3" w:tplc="BA8883D2">
      <w:start w:val="1"/>
      <w:numFmt w:val="bullet"/>
      <w:lvlText w:val="•"/>
      <w:lvlJc w:val="left"/>
      <w:pPr>
        <w:ind w:left="4126" w:hanging="361"/>
      </w:pPr>
      <w:rPr>
        <w:rFonts w:hint="default"/>
      </w:rPr>
    </w:lvl>
    <w:lvl w:ilvl="4" w:tplc="AAFE5A90">
      <w:start w:val="1"/>
      <w:numFmt w:val="bullet"/>
      <w:lvlText w:val="•"/>
      <w:lvlJc w:val="left"/>
      <w:pPr>
        <w:ind w:left="5168" w:hanging="361"/>
      </w:pPr>
      <w:rPr>
        <w:rFonts w:hint="default"/>
      </w:rPr>
    </w:lvl>
    <w:lvl w:ilvl="5" w:tplc="CE7C0490">
      <w:start w:val="1"/>
      <w:numFmt w:val="bullet"/>
      <w:lvlText w:val="•"/>
      <w:lvlJc w:val="left"/>
      <w:pPr>
        <w:ind w:left="6210" w:hanging="361"/>
      </w:pPr>
      <w:rPr>
        <w:rFonts w:hint="default"/>
      </w:rPr>
    </w:lvl>
    <w:lvl w:ilvl="6" w:tplc="5EAED69C">
      <w:start w:val="1"/>
      <w:numFmt w:val="bullet"/>
      <w:lvlText w:val="•"/>
      <w:lvlJc w:val="left"/>
      <w:pPr>
        <w:ind w:left="7252" w:hanging="361"/>
      </w:pPr>
      <w:rPr>
        <w:rFonts w:hint="default"/>
      </w:rPr>
    </w:lvl>
    <w:lvl w:ilvl="7" w:tplc="B8C4ADFE">
      <w:start w:val="1"/>
      <w:numFmt w:val="bullet"/>
      <w:lvlText w:val="•"/>
      <w:lvlJc w:val="left"/>
      <w:pPr>
        <w:ind w:left="8294" w:hanging="361"/>
      </w:pPr>
      <w:rPr>
        <w:rFonts w:hint="default"/>
      </w:rPr>
    </w:lvl>
    <w:lvl w:ilvl="8" w:tplc="63F2C3CA">
      <w:start w:val="1"/>
      <w:numFmt w:val="bullet"/>
      <w:lvlText w:val="•"/>
      <w:lvlJc w:val="left"/>
      <w:pPr>
        <w:ind w:left="9336" w:hanging="361"/>
      </w:pPr>
      <w:rPr>
        <w:rFonts w:hint="default"/>
      </w:rPr>
    </w:lvl>
  </w:abstractNum>
  <w:abstractNum w:abstractNumId="9" w15:restartNumberingAfterBreak="0">
    <w:nsid w:val="46514BE7"/>
    <w:multiLevelType w:val="hybridMultilevel"/>
    <w:tmpl w:val="32101218"/>
    <w:lvl w:ilvl="0" w:tplc="6824C9CE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8D3007C8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BC3E2EBA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11D43856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B91270B8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D94A7EE8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1A64BF48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B516AE94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EFC85332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A563BC8"/>
    <w:multiLevelType w:val="hybridMultilevel"/>
    <w:tmpl w:val="2A3CC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C154C9"/>
    <w:multiLevelType w:val="hybridMultilevel"/>
    <w:tmpl w:val="E13E9090"/>
    <w:lvl w:ilvl="0" w:tplc="7200CE44">
      <w:numFmt w:val="bullet"/>
      <w:lvlText w:val=""/>
      <w:lvlJc w:val="left"/>
      <w:pPr>
        <w:ind w:left="859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en-US"/>
      </w:rPr>
    </w:lvl>
    <w:lvl w:ilvl="1" w:tplc="AB56792C">
      <w:numFmt w:val="bullet"/>
      <w:lvlText w:val="•"/>
      <w:lvlJc w:val="left"/>
      <w:pPr>
        <w:ind w:left="1882" w:hanging="360"/>
      </w:pPr>
      <w:rPr>
        <w:rFonts w:hint="default"/>
        <w:lang w:val="en-US" w:eastAsia="en-US" w:bidi="en-US"/>
      </w:rPr>
    </w:lvl>
    <w:lvl w:ilvl="2" w:tplc="EB2E021E">
      <w:numFmt w:val="bullet"/>
      <w:lvlText w:val="•"/>
      <w:lvlJc w:val="left"/>
      <w:pPr>
        <w:ind w:left="2904" w:hanging="360"/>
      </w:pPr>
      <w:rPr>
        <w:rFonts w:hint="default"/>
        <w:lang w:val="en-US" w:eastAsia="en-US" w:bidi="en-US"/>
      </w:rPr>
    </w:lvl>
    <w:lvl w:ilvl="3" w:tplc="814E0770">
      <w:numFmt w:val="bullet"/>
      <w:lvlText w:val="•"/>
      <w:lvlJc w:val="left"/>
      <w:pPr>
        <w:ind w:left="3926" w:hanging="360"/>
      </w:pPr>
      <w:rPr>
        <w:rFonts w:hint="default"/>
        <w:lang w:val="en-US" w:eastAsia="en-US" w:bidi="en-US"/>
      </w:rPr>
    </w:lvl>
    <w:lvl w:ilvl="4" w:tplc="8FA076B2">
      <w:numFmt w:val="bullet"/>
      <w:lvlText w:val="•"/>
      <w:lvlJc w:val="left"/>
      <w:pPr>
        <w:ind w:left="4948" w:hanging="360"/>
      </w:pPr>
      <w:rPr>
        <w:rFonts w:hint="default"/>
        <w:lang w:val="en-US" w:eastAsia="en-US" w:bidi="en-US"/>
      </w:rPr>
    </w:lvl>
    <w:lvl w:ilvl="5" w:tplc="10AC1BB4">
      <w:numFmt w:val="bullet"/>
      <w:lvlText w:val="•"/>
      <w:lvlJc w:val="left"/>
      <w:pPr>
        <w:ind w:left="5970" w:hanging="360"/>
      </w:pPr>
      <w:rPr>
        <w:rFonts w:hint="default"/>
        <w:lang w:val="en-US" w:eastAsia="en-US" w:bidi="en-US"/>
      </w:rPr>
    </w:lvl>
    <w:lvl w:ilvl="6" w:tplc="3656ED32">
      <w:numFmt w:val="bullet"/>
      <w:lvlText w:val="•"/>
      <w:lvlJc w:val="left"/>
      <w:pPr>
        <w:ind w:left="6992" w:hanging="360"/>
      </w:pPr>
      <w:rPr>
        <w:rFonts w:hint="default"/>
        <w:lang w:val="en-US" w:eastAsia="en-US" w:bidi="en-US"/>
      </w:rPr>
    </w:lvl>
    <w:lvl w:ilvl="7" w:tplc="229056EA">
      <w:numFmt w:val="bullet"/>
      <w:lvlText w:val="•"/>
      <w:lvlJc w:val="left"/>
      <w:pPr>
        <w:ind w:left="8014" w:hanging="360"/>
      </w:pPr>
      <w:rPr>
        <w:rFonts w:hint="default"/>
        <w:lang w:val="en-US" w:eastAsia="en-US" w:bidi="en-US"/>
      </w:rPr>
    </w:lvl>
    <w:lvl w:ilvl="8" w:tplc="CCD4708C">
      <w:numFmt w:val="bullet"/>
      <w:lvlText w:val="•"/>
      <w:lvlJc w:val="left"/>
      <w:pPr>
        <w:ind w:left="9036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72A206E0"/>
    <w:multiLevelType w:val="hybridMultilevel"/>
    <w:tmpl w:val="DA14D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1"/>
  </w:num>
  <w:num w:numId="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</w:num>
  <w:num w:numId="6">
    <w:abstractNumId w:val="3"/>
  </w:num>
  <w:num w:numId="7">
    <w:abstractNumId w:val="4"/>
  </w:num>
  <w:num w:numId="8">
    <w:abstractNumId w:val="12"/>
  </w:num>
  <w:num w:numId="9">
    <w:abstractNumId w:val="0"/>
  </w:num>
  <w:num w:numId="10">
    <w:abstractNumId w:val="10"/>
  </w:num>
  <w:num w:numId="11">
    <w:abstractNumId w:val="1"/>
  </w:num>
  <w:num w:numId="12">
    <w:abstractNumId w:val="2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UwAGIzcxMDUwNTCyUdpeDU4uLM/DyQAsNaACKDB1osAAAA"/>
  </w:docVars>
  <w:rsids>
    <w:rsidRoot w:val="00BD0FC0"/>
    <w:rsid w:val="00000CE2"/>
    <w:rsid w:val="0000104D"/>
    <w:rsid w:val="00004C9B"/>
    <w:rsid w:val="000056FF"/>
    <w:rsid w:val="00005B0F"/>
    <w:rsid w:val="00007059"/>
    <w:rsid w:val="00007A44"/>
    <w:rsid w:val="000324E3"/>
    <w:rsid w:val="00053B25"/>
    <w:rsid w:val="00056772"/>
    <w:rsid w:val="00071353"/>
    <w:rsid w:val="00073735"/>
    <w:rsid w:val="00075FBD"/>
    <w:rsid w:val="00094569"/>
    <w:rsid w:val="000A2906"/>
    <w:rsid w:val="000A76E3"/>
    <w:rsid w:val="000B072E"/>
    <w:rsid w:val="000B36D9"/>
    <w:rsid w:val="000D133F"/>
    <w:rsid w:val="000E18A5"/>
    <w:rsid w:val="000E3075"/>
    <w:rsid w:val="000E365B"/>
    <w:rsid w:val="000E6EF1"/>
    <w:rsid w:val="000F1F40"/>
    <w:rsid w:val="00100071"/>
    <w:rsid w:val="001067C9"/>
    <w:rsid w:val="0011038A"/>
    <w:rsid w:val="00125063"/>
    <w:rsid w:val="001665E0"/>
    <w:rsid w:val="00184B10"/>
    <w:rsid w:val="0018503D"/>
    <w:rsid w:val="001876D2"/>
    <w:rsid w:val="0019299B"/>
    <w:rsid w:val="00192F33"/>
    <w:rsid w:val="00194427"/>
    <w:rsid w:val="001A0CFE"/>
    <w:rsid w:val="001A1C63"/>
    <w:rsid w:val="001B2E26"/>
    <w:rsid w:val="001C0911"/>
    <w:rsid w:val="001C252B"/>
    <w:rsid w:val="001D2867"/>
    <w:rsid w:val="001D3CD8"/>
    <w:rsid w:val="001D69A7"/>
    <w:rsid w:val="0022645D"/>
    <w:rsid w:val="00242E29"/>
    <w:rsid w:val="00245A70"/>
    <w:rsid w:val="00247B27"/>
    <w:rsid w:val="00272D9D"/>
    <w:rsid w:val="00274150"/>
    <w:rsid w:val="00281F7A"/>
    <w:rsid w:val="002A0818"/>
    <w:rsid w:val="002B7500"/>
    <w:rsid w:val="002B753A"/>
    <w:rsid w:val="002C3728"/>
    <w:rsid w:val="002C77FA"/>
    <w:rsid w:val="002D4891"/>
    <w:rsid w:val="002E5EC0"/>
    <w:rsid w:val="00301F86"/>
    <w:rsid w:val="00342A10"/>
    <w:rsid w:val="00346DF9"/>
    <w:rsid w:val="00351D36"/>
    <w:rsid w:val="003706BF"/>
    <w:rsid w:val="0038363B"/>
    <w:rsid w:val="00391E41"/>
    <w:rsid w:val="00392BA3"/>
    <w:rsid w:val="0039472F"/>
    <w:rsid w:val="003A0156"/>
    <w:rsid w:val="003A4B7B"/>
    <w:rsid w:val="003B2994"/>
    <w:rsid w:val="003B3210"/>
    <w:rsid w:val="003B68CD"/>
    <w:rsid w:val="003C15FA"/>
    <w:rsid w:val="003D4A51"/>
    <w:rsid w:val="003D7E1F"/>
    <w:rsid w:val="003E249B"/>
    <w:rsid w:val="003F21E8"/>
    <w:rsid w:val="003F61C3"/>
    <w:rsid w:val="004024EB"/>
    <w:rsid w:val="00431ECF"/>
    <w:rsid w:val="00451BB3"/>
    <w:rsid w:val="00454225"/>
    <w:rsid w:val="00460B00"/>
    <w:rsid w:val="004664AC"/>
    <w:rsid w:val="0047119E"/>
    <w:rsid w:val="00472445"/>
    <w:rsid w:val="004948BE"/>
    <w:rsid w:val="00494B8A"/>
    <w:rsid w:val="004A2703"/>
    <w:rsid w:val="004A56B0"/>
    <w:rsid w:val="004B2B7B"/>
    <w:rsid w:val="004B5CFF"/>
    <w:rsid w:val="004B6592"/>
    <w:rsid w:val="004E22BF"/>
    <w:rsid w:val="004E285F"/>
    <w:rsid w:val="004E4478"/>
    <w:rsid w:val="004F5283"/>
    <w:rsid w:val="0051249F"/>
    <w:rsid w:val="005135E9"/>
    <w:rsid w:val="0052162E"/>
    <w:rsid w:val="00522E89"/>
    <w:rsid w:val="0052418A"/>
    <w:rsid w:val="00526374"/>
    <w:rsid w:val="005316C6"/>
    <w:rsid w:val="005433CE"/>
    <w:rsid w:val="00555D6B"/>
    <w:rsid w:val="005630F0"/>
    <w:rsid w:val="00563216"/>
    <w:rsid w:val="00565D8D"/>
    <w:rsid w:val="00567243"/>
    <w:rsid w:val="00570756"/>
    <w:rsid w:val="00581515"/>
    <w:rsid w:val="005857B0"/>
    <w:rsid w:val="0059398B"/>
    <w:rsid w:val="005B0B0E"/>
    <w:rsid w:val="005B49D9"/>
    <w:rsid w:val="005C00A0"/>
    <w:rsid w:val="005C14A3"/>
    <w:rsid w:val="005C1C4D"/>
    <w:rsid w:val="005C6859"/>
    <w:rsid w:val="005E08AF"/>
    <w:rsid w:val="0060534D"/>
    <w:rsid w:val="006068FB"/>
    <w:rsid w:val="006123EA"/>
    <w:rsid w:val="00613F61"/>
    <w:rsid w:val="006428FE"/>
    <w:rsid w:val="006430DC"/>
    <w:rsid w:val="006544A3"/>
    <w:rsid w:val="00654A88"/>
    <w:rsid w:val="00654F86"/>
    <w:rsid w:val="00676617"/>
    <w:rsid w:val="00677D7A"/>
    <w:rsid w:val="00680C30"/>
    <w:rsid w:val="00693812"/>
    <w:rsid w:val="00694EBF"/>
    <w:rsid w:val="00696D1A"/>
    <w:rsid w:val="006A457C"/>
    <w:rsid w:val="006A5170"/>
    <w:rsid w:val="006B7234"/>
    <w:rsid w:val="006B77AE"/>
    <w:rsid w:val="006C01A4"/>
    <w:rsid w:val="006C56BB"/>
    <w:rsid w:val="006E21E0"/>
    <w:rsid w:val="006E406F"/>
    <w:rsid w:val="006E4076"/>
    <w:rsid w:val="006E5938"/>
    <w:rsid w:val="006E6B66"/>
    <w:rsid w:val="00701F91"/>
    <w:rsid w:val="00705CB5"/>
    <w:rsid w:val="00706C2F"/>
    <w:rsid w:val="007209A3"/>
    <w:rsid w:val="0072304C"/>
    <w:rsid w:val="00747647"/>
    <w:rsid w:val="00754ACE"/>
    <w:rsid w:val="007621C7"/>
    <w:rsid w:val="00763486"/>
    <w:rsid w:val="00785322"/>
    <w:rsid w:val="007915CB"/>
    <w:rsid w:val="007A1487"/>
    <w:rsid w:val="007B0A05"/>
    <w:rsid w:val="007C16FE"/>
    <w:rsid w:val="007D6177"/>
    <w:rsid w:val="007E323F"/>
    <w:rsid w:val="00801386"/>
    <w:rsid w:val="00811E55"/>
    <w:rsid w:val="008170EF"/>
    <w:rsid w:val="00826971"/>
    <w:rsid w:val="008355C1"/>
    <w:rsid w:val="008414BB"/>
    <w:rsid w:val="0084484B"/>
    <w:rsid w:val="00852703"/>
    <w:rsid w:val="008848D3"/>
    <w:rsid w:val="008931D2"/>
    <w:rsid w:val="00894A99"/>
    <w:rsid w:val="008A31BE"/>
    <w:rsid w:val="008A4782"/>
    <w:rsid w:val="008A4DCD"/>
    <w:rsid w:val="008B4033"/>
    <w:rsid w:val="008B6958"/>
    <w:rsid w:val="008D07AF"/>
    <w:rsid w:val="008E2E5B"/>
    <w:rsid w:val="008F3FA3"/>
    <w:rsid w:val="00903D99"/>
    <w:rsid w:val="00904A0E"/>
    <w:rsid w:val="0091091E"/>
    <w:rsid w:val="009128EA"/>
    <w:rsid w:val="00912C4D"/>
    <w:rsid w:val="00917490"/>
    <w:rsid w:val="00921D0E"/>
    <w:rsid w:val="00926D84"/>
    <w:rsid w:val="00930347"/>
    <w:rsid w:val="00936E29"/>
    <w:rsid w:val="009379DC"/>
    <w:rsid w:val="00945A6E"/>
    <w:rsid w:val="0095012A"/>
    <w:rsid w:val="00952A06"/>
    <w:rsid w:val="0095464D"/>
    <w:rsid w:val="00961801"/>
    <w:rsid w:val="00962569"/>
    <w:rsid w:val="009915BC"/>
    <w:rsid w:val="009A1A7A"/>
    <w:rsid w:val="009B3716"/>
    <w:rsid w:val="009B7154"/>
    <w:rsid w:val="009C677A"/>
    <w:rsid w:val="009C7923"/>
    <w:rsid w:val="009D258E"/>
    <w:rsid w:val="009F4727"/>
    <w:rsid w:val="009F7FEF"/>
    <w:rsid w:val="00A23A8B"/>
    <w:rsid w:val="00A42668"/>
    <w:rsid w:val="00A53D30"/>
    <w:rsid w:val="00A549E4"/>
    <w:rsid w:val="00A63B46"/>
    <w:rsid w:val="00A83760"/>
    <w:rsid w:val="00A90A8F"/>
    <w:rsid w:val="00A92198"/>
    <w:rsid w:val="00AA1BC2"/>
    <w:rsid w:val="00AB095D"/>
    <w:rsid w:val="00AC06C9"/>
    <w:rsid w:val="00AC4C95"/>
    <w:rsid w:val="00AE20E0"/>
    <w:rsid w:val="00B015CE"/>
    <w:rsid w:val="00B418A4"/>
    <w:rsid w:val="00B50084"/>
    <w:rsid w:val="00B511C2"/>
    <w:rsid w:val="00B530F9"/>
    <w:rsid w:val="00B55D9F"/>
    <w:rsid w:val="00B64D8E"/>
    <w:rsid w:val="00B76155"/>
    <w:rsid w:val="00B763D8"/>
    <w:rsid w:val="00B8051E"/>
    <w:rsid w:val="00B90FA9"/>
    <w:rsid w:val="00B96699"/>
    <w:rsid w:val="00BC4177"/>
    <w:rsid w:val="00BD0FC0"/>
    <w:rsid w:val="00BD4E40"/>
    <w:rsid w:val="00BE6212"/>
    <w:rsid w:val="00C04871"/>
    <w:rsid w:val="00C10DB5"/>
    <w:rsid w:val="00C204AE"/>
    <w:rsid w:val="00C235E5"/>
    <w:rsid w:val="00C23680"/>
    <w:rsid w:val="00C270A1"/>
    <w:rsid w:val="00C31525"/>
    <w:rsid w:val="00C45796"/>
    <w:rsid w:val="00C75AA9"/>
    <w:rsid w:val="00C93A41"/>
    <w:rsid w:val="00CA0157"/>
    <w:rsid w:val="00CB5D52"/>
    <w:rsid w:val="00CC7845"/>
    <w:rsid w:val="00CE4111"/>
    <w:rsid w:val="00CF7E62"/>
    <w:rsid w:val="00D0146E"/>
    <w:rsid w:val="00D03A24"/>
    <w:rsid w:val="00D05B2E"/>
    <w:rsid w:val="00D251FD"/>
    <w:rsid w:val="00D2663C"/>
    <w:rsid w:val="00D36C28"/>
    <w:rsid w:val="00D45B04"/>
    <w:rsid w:val="00D565EC"/>
    <w:rsid w:val="00D64AD0"/>
    <w:rsid w:val="00D717F1"/>
    <w:rsid w:val="00D71E2B"/>
    <w:rsid w:val="00D72294"/>
    <w:rsid w:val="00D72D9E"/>
    <w:rsid w:val="00D76EC3"/>
    <w:rsid w:val="00D83D77"/>
    <w:rsid w:val="00D876AF"/>
    <w:rsid w:val="00D910EB"/>
    <w:rsid w:val="00D929AC"/>
    <w:rsid w:val="00D92BE1"/>
    <w:rsid w:val="00DA487C"/>
    <w:rsid w:val="00DC0437"/>
    <w:rsid w:val="00DC1734"/>
    <w:rsid w:val="00DC2767"/>
    <w:rsid w:val="00DC556F"/>
    <w:rsid w:val="00DD6B1A"/>
    <w:rsid w:val="00DE3ABE"/>
    <w:rsid w:val="00DE4E86"/>
    <w:rsid w:val="00DE5714"/>
    <w:rsid w:val="00DF10B1"/>
    <w:rsid w:val="00E13F30"/>
    <w:rsid w:val="00E14418"/>
    <w:rsid w:val="00E1760E"/>
    <w:rsid w:val="00E17721"/>
    <w:rsid w:val="00E2701B"/>
    <w:rsid w:val="00E27B90"/>
    <w:rsid w:val="00E37B58"/>
    <w:rsid w:val="00E37C63"/>
    <w:rsid w:val="00E5597F"/>
    <w:rsid w:val="00E6160C"/>
    <w:rsid w:val="00E63023"/>
    <w:rsid w:val="00E83C45"/>
    <w:rsid w:val="00EA5113"/>
    <w:rsid w:val="00EC1ED8"/>
    <w:rsid w:val="00EC5E74"/>
    <w:rsid w:val="00ED13E3"/>
    <w:rsid w:val="00EE32C2"/>
    <w:rsid w:val="00EE721A"/>
    <w:rsid w:val="00F04E86"/>
    <w:rsid w:val="00F05906"/>
    <w:rsid w:val="00F12899"/>
    <w:rsid w:val="00F33A7F"/>
    <w:rsid w:val="00F45AF4"/>
    <w:rsid w:val="00F5201F"/>
    <w:rsid w:val="00F525D8"/>
    <w:rsid w:val="00F60847"/>
    <w:rsid w:val="00F80654"/>
    <w:rsid w:val="00F90FA2"/>
    <w:rsid w:val="00F9438F"/>
    <w:rsid w:val="00FA5B21"/>
    <w:rsid w:val="00FB7E09"/>
    <w:rsid w:val="00FC347F"/>
    <w:rsid w:val="00FF44EC"/>
    <w:rsid w:val="00FF51E9"/>
    <w:rsid w:val="00FF62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2824B0"/>
  <w15:docId w15:val="{6F3A0858-8EE7-4DFE-9C3C-3C6B17F1BF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spacing w:val="-1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04AE"/>
    <w:pPr>
      <w:widowControl w:val="0"/>
      <w:spacing w:after="0" w:line="240" w:lineRule="auto"/>
    </w:pPr>
  </w:style>
  <w:style w:type="paragraph" w:styleId="Heading1">
    <w:name w:val="heading 1"/>
    <w:basedOn w:val="Normal"/>
    <w:link w:val="Heading1Char"/>
    <w:uiPriority w:val="9"/>
    <w:qFormat/>
    <w:rsid w:val="00BD0FC0"/>
    <w:pPr>
      <w:spacing w:before="66"/>
      <w:outlineLvl w:val="0"/>
    </w:pPr>
    <w:rPr>
      <w:rFonts w:eastAsia="Cambria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35E9"/>
    <w:pPr>
      <w:keepNext/>
      <w:keepLines/>
      <w:autoSpaceDE w:val="0"/>
      <w:autoSpaceDN w:val="0"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0FC0"/>
    <w:rPr>
      <w:rFonts w:ascii="Cambria" w:eastAsia="Cambria" w:hAnsi="Cambria"/>
      <w:b/>
      <w:bCs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BD0FC0"/>
    <w:pPr>
      <w:ind w:left="1000" w:hanging="360"/>
    </w:pPr>
    <w:rPr>
      <w:rFonts w:eastAsia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BD0FC0"/>
    <w:rPr>
      <w:rFonts w:ascii="Times New Roman" w:eastAsia="Times New Roman" w:hAnsi="Times New Roman"/>
      <w:lang w:eastAsia="en-US"/>
    </w:rPr>
  </w:style>
  <w:style w:type="character" w:styleId="Hyperlink">
    <w:name w:val="Hyperlink"/>
    <w:basedOn w:val="DefaultParagraphFont"/>
    <w:uiPriority w:val="99"/>
    <w:unhideWhenUsed/>
    <w:rsid w:val="00BD0FC0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5135E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 w:bidi="en-US"/>
    </w:rPr>
  </w:style>
  <w:style w:type="paragraph" w:styleId="ListParagraph">
    <w:name w:val="List Paragraph"/>
    <w:basedOn w:val="Normal"/>
    <w:uiPriority w:val="34"/>
    <w:qFormat/>
    <w:rsid w:val="005135E9"/>
    <w:pPr>
      <w:autoSpaceDE w:val="0"/>
      <w:autoSpaceDN w:val="0"/>
      <w:ind w:left="859" w:hanging="360"/>
    </w:pPr>
    <w:rPr>
      <w:rFonts w:eastAsia="Times New Roman"/>
      <w:lang w:bidi="en-US"/>
    </w:rPr>
  </w:style>
  <w:style w:type="character" w:styleId="IntenseReference">
    <w:name w:val="Intense Reference"/>
    <w:basedOn w:val="DefaultParagraphFont"/>
    <w:uiPriority w:val="32"/>
    <w:qFormat/>
    <w:rsid w:val="005135E9"/>
    <w:rPr>
      <w:b/>
      <w:bCs/>
      <w:smallCaps/>
      <w:color w:val="4472C4" w:themeColor="accent1"/>
      <w:spacing w:val="5"/>
    </w:rPr>
  </w:style>
  <w:style w:type="table" w:styleId="TableGrid">
    <w:name w:val="Table Grid"/>
    <w:basedOn w:val="TableNormal"/>
    <w:uiPriority w:val="39"/>
    <w:rsid w:val="005135E9"/>
    <w:pPr>
      <w:widowControl w:val="0"/>
      <w:autoSpaceDE w:val="0"/>
      <w:autoSpaceDN w:val="0"/>
      <w:spacing w:after="0" w:line="240" w:lineRule="auto"/>
    </w:pPr>
    <w:rPr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135E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77AE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6B77A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77AE"/>
    <w:rPr>
      <w:rFonts w:eastAsiaTheme="minorHAnsi"/>
      <w:lang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024E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B7154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2C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C372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C3728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C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C3728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372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3728"/>
    <w:rPr>
      <w:rFonts w:ascii="Segoe UI" w:eastAsiaTheme="minorHAnsi" w:hAnsi="Segoe UI" w:cs="Segoe UI"/>
      <w:sz w:val="18"/>
      <w:szCs w:val="18"/>
      <w:lang w:eastAsia="en-US"/>
    </w:rPr>
  </w:style>
  <w:style w:type="paragraph" w:styleId="NormalWeb">
    <w:name w:val="Normal (Web)"/>
    <w:basedOn w:val="Normal"/>
    <w:uiPriority w:val="99"/>
    <w:unhideWhenUsed/>
    <w:rsid w:val="004A56B0"/>
    <w:pPr>
      <w:widowControl/>
      <w:spacing w:before="100" w:beforeAutospacing="1" w:after="100" w:afterAutospacing="1"/>
    </w:pPr>
    <w:rPr>
      <w:rFonts w:eastAsia="Times New Roman"/>
    </w:rPr>
  </w:style>
  <w:style w:type="paragraph" w:styleId="NoSpacing">
    <w:name w:val="No Spacing"/>
    <w:uiPriority w:val="1"/>
    <w:qFormat/>
    <w:rsid w:val="0018503D"/>
    <w:pPr>
      <w:widowControl w:val="0"/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5263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155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94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qi9@jhu.edu" TargetMode="External"/><Relationship Id="rId13" Type="http://schemas.openxmlformats.org/officeDocument/2006/relationships/hyperlink" Target="https://github.com/LuchaoQi/Yelp_Data_Set_SQL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luchao-qi.shinyapps.io/BMI_Calculator/" TargetMode="Externa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hyperlink" Target="https://github.com/LuchaoQi/Shiny_cluste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A7940AD-44A7-483C-A707-9C9A83E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014</Words>
  <Characters>578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hao Qi</dc:creator>
  <cp:lastModifiedBy>Luchao Qi</cp:lastModifiedBy>
  <cp:revision>31</cp:revision>
  <cp:lastPrinted>2020-08-21T16:38:00Z</cp:lastPrinted>
  <dcterms:created xsi:type="dcterms:W3CDTF">2020-06-05T14:21:00Z</dcterms:created>
  <dcterms:modified xsi:type="dcterms:W3CDTF">2020-08-21T16:38:00Z</dcterms:modified>
</cp:coreProperties>
</file>